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0ECC7C8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</w:t>
      </w:r>
      <w:r w:rsidR="007B1D06">
        <w:rPr>
          <w:b/>
          <w:bCs/>
        </w:rPr>
        <w:t>sample.</w:t>
      </w:r>
    </w:p>
    <w:tbl>
      <w:tblPr>
        <w:tblW w:w="1393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20"/>
        <w:gridCol w:w="1620"/>
        <w:gridCol w:w="990"/>
        <w:gridCol w:w="1488"/>
        <w:gridCol w:w="942"/>
        <w:gridCol w:w="1005"/>
        <w:gridCol w:w="4265"/>
        <w:gridCol w:w="2108"/>
      </w:tblGrid>
      <w:tr w:rsidR="00F55A78" w:rsidRPr="00D06856" w14:paraId="77E31A13" w14:textId="77777777" w:rsidTr="002E1AF2">
        <w:trPr>
          <w:trHeight w:val="721"/>
        </w:trPr>
        <w:tc>
          <w:tcPr>
            <w:tcW w:w="152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62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99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</w:tcPr>
          <w:p w14:paraId="596F6881" w14:textId="047EEC6B" w:rsidR="00F55A78" w:rsidRPr="00D06856" w:rsidRDefault="00F17ADF" w:rsidP="00D06856">
            <w:pPr>
              <w:rPr>
                <w:b/>
                <w:bCs/>
                <w:color w:val="FFFFFF" w:themeColor="background1"/>
                <w:lang w:val="en-US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488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0F6A4805" w:rsidR="00F55A78" w:rsidRPr="00F17ADF" w:rsidRDefault="00BA1FA1" w:rsidP="00D06856">
            <w:pPr>
              <w:rPr>
                <w:b/>
                <w:bCs/>
                <w:color w:val="FFFFFF" w:themeColor="background1"/>
                <w:lang w:val="en-NZ"/>
              </w:rPr>
            </w:pPr>
            <w:r w:rsidRPr="00F17ADF">
              <w:rPr>
                <w:b/>
                <w:bCs/>
                <w:color w:val="FFFFFF" w:themeColor="background1"/>
                <w:lang w:val="en-NZ"/>
              </w:rPr>
              <w:t>Class</w:t>
            </w:r>
            <w:r w:rsidR="00F17ADF" w:rsidRPr="00F17ADF">
              <w:rPr>
                <w:b/>
                <w:bCs/>
                <w:color w:val="FFFFFF" w:themeColor="background1"/>
                <w:lang w:val="en-NZ"/>
              </w:rPr>
              <w:t>ification</w:t>
            </w:r>
          </w:p>
        </w:tc>
        <w:tc>
          <w:tcPr>
            <w:tcW w:w="942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426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08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F55A78" w:rsidRPr="00D06856" w14:paraId="42003225" w14:textId="77777777" w:rsidTr="002E1AF2">
        <w:trPr>
          <w:trHeight w:val="675"/>
        </w:trPr>
        <w:tc>
          <w:tcPr>
            <w:tcW w:w="152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193B7787" w:rsidR="00F55A78" w:rsidRPr="00D06856" w:rsidRDefault="00F55A78" w:rsidP="00D06856">
            <w:pPr>
              <w:rPr>
                <w:lang w:val="en-NZ"/>
              </w:rPr>
            </w:pPr>
            <w:r>
              <w:rPr>
                <w:lang w:val="en-NZ"/>
              </w:rPr>
              <w:t>Luan Mangels</w:t>
            </w:r>
          </w:p>
        </w:tc>
        <w:tc>
          <w:tcPr>
            <w:tcW w:w="162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23E86B0E" w:rsidR="00F55A78" w:rsidRPr="00D06856" w:rsidRDefault="001F5940" w:rsidP="00D06856">
            <w:pPr>
              <w:rPr>
                <w:lang w:val="en-NZ"/>
              </w:rPr>
            </w:pPr>
            <w:r>
              <w:rPr>
                <w:lang w:val="en-NZ"/>
              </w:rPr>
              <w:t>CEO</w:t>
            </w:r>
          </w:p>
        </w:tc>
        <w:tc>
          <w:tcPr>
            <w:tcW w:w="99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</w:tcPr>
          <w:p w14:paraId="0880D176" w14:textId="69EB55F4" w:rsidR="00F55A78" w:rsidRPr="00D06856" w:rsidRDefault="001A3ABA" w:rsidP="00D06856">
            <w:pPr>
              <w:rPr>
                <w:lang w:val="en-NZ"/>
              </w:rPr>
            </w:pPr>
            <w:r>
              <w:rPr>
                <w:lang w:val="en-NZ"/>
              </w:rPr>
              <w:t>Owner</w:t>
            </w:r>
          </w:p>
        </w:tc>
        <w:tc>
          <w:tcPr>
            <w:tcW w:w="1488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49EF1AAF" w:rsidR="00F55A78" w:rsidRPr="00D06856" w:rsidRDefault="001F5940" w:rsidP="00D06856">
            <w:pPr>
              <w:rPr>
                <w:lang w:val="en-NZ"/>
              </w:rPr>
            </w:pPr>
            <w:r>
              <w:rPr>
                <w:lang w:val="en-NZ"/>
              </w:rPr>
              <w:t>Internal</w:t>
            </w:r>
          </w:p>
        </w:tc>
        <w:tc>
          <w:tcPr>
            <w:tcW w:w="942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06D571F4" w:rsidR="00F55A78" w:rsidRPr="00D06856" w:rsidRDefault="008670BE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5DC02221" w:rsidR="00F55A78" w:rsidRPr="00D06856" w:rsidRDefault="006074D1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426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2C333F3C" w:rsidR="000F40E4" w:rsidRPr="00D06856" w:rsidRDefault="003B7DBB" w:rsidP="00D06856">
            <w:pPr>
              <w:rPr>
                <w:lang w:val="en-NZ"/>
              </w:rPr>
            </w:pPr>
            <w:r>
              <w:rPr>
                <w:lang w:val="en-NZ"/>
              </w:rPr>
              <w:t>See that</w:t>
            </w:r>
            <w:r w:rsidR="00AA1CDF">
              <w:rPr>
                <w:lang w:val="en-NZ"/>
              </w:rPr>
              <w:t xml:space="preserve"> the</w:t>
            </w:r>
            <w:r w:rsidR="00F3582F">
              <w:rPr>
                <w:lang w:val="en-NZ"/>
              </w:rPr>
              <w:t xml:space="preserve"> ecommerce</w:t>
            </w:r>
            <w:r w:rsidR="00AA1CDF">
              <w:rPr>
                <w:lang w:val="en-NZ"/>
              </w:rPr>
              <w:t xml:space="preserve"> project is carried out to completion within the original planned scope.</w:t>
            </w:r>
          </w:p>
        </w:tc>
        <w:tc>
          <w:tcPr>
            <w:tcW w:w="2108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20FEA6A1" w:rsidR="00F55A78" w:rsidRPr="00D06856" w:rsidRDefault="00F55A78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 xml:space="preserve">Weekly via </w:t>
            </w:r>
            <w:r>
              <w:rPr>
                <w:lang w:val="en-US"/>
              </w:rPr>
              <w:t>Teams</w:t>
            </w:r>
          </w:p>
        </w:tc>
      </w:tr>
      <w:tr w:rsidR="00F55A78" w:rsidRPr="00D06856" w14:paraId="32D1846E" w14:textId="77777777" w:rsidTr="002E1AF2">
        <w:trPr>
          <w:trHeight w:val="675"/>
        </w:trPr>
        <w:tc>
          <w:tcPr>
            <w:tcW w:w="152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63288C21" w:rsidR="00F55A78" w:rsidRPr="00D06856" w:rsidRDefault="00F55A78" w:rsidP="00D06856">
            <w:pPr>
              <w:rPr>
                <w:lang w:val="en-NZ"/>
              </w:rPr>
            </w:pPr>
            <w:r>
              <w:rPr>
                <w:lang w:val="en-NZ"/>
              </w:rPr>
              <w:t>Anthony</w:t>
            </w:r>
          </w:p>
        </w:tc>
        <w:tc>
          <w:tcPr>
            <w:tcW w:w="162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772359DB" w:rsidR="00F55A78" w:rsidRPr="00D06856" w:rsidRDefault="00DF798E" w:rsidP="00D06856">
            <w:pPr>
              <w:rPr>
                <w:lang w:val="en-NZ"/>
              </w:rPr>
            </w:pPr>
            <w:r>
              <w:rPr>
                <w:lang w:val="en-NZ"/>
              </w:rPr>
              <w:t>Development team manager</w:t>
            </w:r>
          </w:p>
        </w:tc>
        <w:tc>
          <w:tcPr>
            <w:tcW w:w="99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</w:tcPr>
          <w:p w14:paraId="65D4A3DB" w14:textId="4D7F8EDB" w:rsidR="00F55A78" w:rsidRPr="00D06856" w:rsidRDefault="007B1D06" w:rsidP="00D06856">
            <w:pPr>
              <w:rPr>
                <w:lang w:val="en-NZ"/>
              </w:rPr>
            </w:pPr>
            <w:r>
              <w:rPr>
                <w:lang w:val="en-NZ"/>
              </w:rPr>
              <w:t>Developer</w:t>
            </w:r>
          </w:p>
        </w:tc>
        <w:tc>
          <w:tcPr>
            <w:tcW w:w="1488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0B17B774" w:rsidR="00F55A78" w:rsidRPr="00D06856" w:rsidRDefault="002B21B9" w:rsidP="00D06856">
            <w:pPr>
              <w:rPr>
                <w:lang w:val="en-NZ"/>
              </w:rPr>
            </w:pPr>
            <w:r>
              <w:rPr>
                <w:lang w:val="en-NZ"/>
              </w:rPr>
              <w:t>Internal</w:t>
            </w:r>
          </w:p>
        </w:tc>
        <w:tc>
          <w:tcPr>
            <w:tcW w:w="942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7A5B6156" w:rsidR="00F55A78" w:rsidRPr="00D06856" w:rsidRDefault="00654C6B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1EB22AF0" w:rsidR="00F55A78" w:rsidRPr="00D06856" w:rsidRDefault="00654C6B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426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181D1C95" w:rsidR="00F55A78" w:rsidRPr="00D06856" w:rsidRDefault="00F55A78" w:rsidP="00D06856">
            <w:pPr>
              <w:rPr>
                <w:lang w:val="en-NZ"/>
              </w:rPr>
            </w:pPr>
          </w:p>
        </w:tc>
        <w:tc>
          <w:tcPr>
            <w:tcW w:w="2108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14300116" w:rsidR="00F55A78" w:rsidRPr="00D06856" w:rsidRDefault="00FA3CF9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Teams</w:t>
            </w:r>
          </w:p>
        </w:tc>
      </w:tr>
      <w:tr w:rsidR="00F55A78" w:rsidRPr="00D06856" w14:paraId="67710C77" w14:textId="77777777" w:rsidTr="002E1AF2">
        <w:trPr>
          <w:trHeight w:val="675"/>
        </w:trPr>
        <w:tc>
          <w:tcPr>
            <w:tcW w:w="152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3B50081C" w:rsidR="00F55A78" w:rsidRPr="00D06856" w:rsidRDefault="00DF798E" w:rsidP="00D06856">
            <w:pPr>
              <w:rPr>
                <w:lang w:val="en-NZ"/>
              </w:rPr>
            </w:pPr>
            <w:r>
              <w:rPr>
                <w:lang w:val="en-NZ"/>
              </w:rPr>
              <w:t>Alex Bourk</w:t>
            </w:r>
          </w:p>
        </w:tc>
        <w:tc>
          <w:tcPr>
            <w:tcW w:w="162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1636E3E3" w:rsidR="00F55A78" w:rsidRPr="00D06856" w:rsidRDefault="00DF798E" w:rsidP="00D06856">
            <w:pPr>
              <w:rPr>
                <w:lang w:val="en-NZ"/>
              </w:rPr>
            </w:pPr>
            <w:r>
              <w:rPr>
                <w:lang w:val="en-NZ"/>
              </w:rPr>
              <w:t>Se</w:t>
            </w:r>
            <w:r w:rsidR="007B1D06">
              <w:rPr>
                <w:lang w:val="en-NZ"/>
              </w:rPr>
              <w:t>curity manager</w:t>
            </w:r>
          </w:p>
        </w:tc>
        <w:tc>
          <w:tcPr>
            <w:tcW w:w="99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</w:tcPr>
          <w:p w14:paraId="76C9FB50" w14:textId="60D67D44" w:rsidR="00F55A78" w:rsidRPr="00D06856" w:rsidRDefault="007B1D06" w:rsidP="00D06856">
            <w:pPr>
              <w:rPr>
                <w:lang w:val="en-NZ"/>
              </w:rPr>
            </w:pPr>
            <w:r>
              <w:rPr>
                <w:lang w:val="en-NZ"/>
              </w:rPr>
              <w:t>Sponsor</w:t>
            </w:r>
          </w:p>
        </w:tc>
        <w:tc>
          <w:tcPr>
            <w:tcW w:w="1488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1AD28CC0" w:rsidR="00F55A78" w:rsidRPr="00D06856" w:rsidRDefault="006074D1" w:rsidP="00D06856">
            <w:pPr>
              <w:rPr>
                <w:lang w:val="en-NZ"/>
              </w:rPr>
            </w:pPr>
            <w:r>
              <w:rPr>
                <w:lang w:val="en-NZ"/>
              </w:rPr>
              <w:t>Internal</w:t>
            </w:r>
          </w:p>
        </w:tc>
        <w:tc>
          <w:tcPr>
            <w:tcW w:w="942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3425F50E" w:rsidR="00F55A78" w:rsidRPr="00D06856" w:rsidRDefault="00654C6B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2F36F8F2" w:rsidR="00F55A78" w:rsidRPr="00D06856" w:rsidRDefault="00654C6B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426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7A82B212" w:rsidR="00F55A78" w:rsidRPr="00D06856" w:rsidRDefault="00F55A78" w:rsidP="00D06856">
            <w:pPr>
              <w:rPr>
                <w:lang w:val="en-NZ"/>
              </w:rPr>
            </w:pPr>
          </w:p>
        </w:tc>
        <w:tc>
          <w:tcPr>
            <w:tcW w:w="2108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7A0E1067" w:rsidR="00F55A78" w:rsidRPr="00D06856" w:rsidRDefault="006074D1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Teams</w:t>
            </w:r>
          </w:p>
        </w:tc>
      </w:tr>
    </w:tbl>
    <w:p w14:paraId="2197D784" w14:textId="77777777" w:rsidR="00CB1D2E" w:rsidRDefault="00CB1D2E" w:rsidP="00292F09"/>
    <w:p w14:paraId="54780F86" w14:textId="5E629F73" w:rsidR="00F557E9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53D3F26" w14:textId="1E168552" w:rsidR="009C384B" w:rsidRPr="00684B5F" w:rsidRDefault="009C384B" w:rsidP="00BD7C5A">
      <w:r>
        <w:t>Requirements: Given, When, Then</w:t>
      </w:r>
    </w:p>
    <w:sectPr w:rsidR="009C384B" w:rsidRPr="00684B5F" w:rsidSect="009575B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524552">
    <w:abstractNumId w:val="1"/>
  </w:num>
  <w:num w:numId="2" w16cid:durableId="1882815639">
    <w:abstractNumId w:val="0"/>
  </w:num>
  <w:num w:numId="3" w16cid:durableId="1907454414">
    <w:abstractNumId w:val="6"/>
  </w:num>
  <w:num w:numId="4" w16cid:durableId="431707096">
    <w:abstractNumId w:val="5"/>
  </w:num>
  <w:num w:numId="5" w16cid:durableId="1603954301">
    <w:abstractNumId w:val="4"/>
  </w:num>
  <w:num w:numId="6" w16cid:durableId="1037849946">
    <w:abstractNumId w:val="7"/>
  </w:num>
  <w:num w:numId="7" w16cid:durableId="934561117">
    <w:abstractNumId w:val="3"/>
  </w:num>
  <w:num w:numId="8" w16cid:durableId="14977675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95B7D"/>
    <w:rsid w:val="000A5D4C"/>
    <w:rsid w:val="000F190A"/>
    <w:rsid w:val="000F40E4"/>
    <w:rsid w:val="001538CA"/>
    <w:rsid w:val="001A3ABA"/>
    <w:rsid w:val="001F5940"/>
    <w:rsid w:val="002344B3"/>
    <w:rsid w:val="00292F09"/>
    <w:rsid w:val="002B21B9"/>
    <w:rsid w:val="002B33B1"/>
    <w:rsid w:val="002E1AF2"/>
    <w:rsid w:val="002F1772"/>
    <w:rsid w:val="0035776C"/>
    <w:rsid w:val="003B7DBB"/>
    <w:rsid w:val="00506997"/>
    <w:rsid w:val="005E64E6"/>
    <w:rsid w:val="006074D1"/>
    <w:rsid w:val="00651705"/>
    <w:rsid w:val="00654C6B"/>
    <w:rsid w:val="00684B5F"/>
    <w:rsid w:val="00714C8B"/>
    <w:rsid w:val="0074771A"/>
    <w:rsid w:val="00776502"/>
    <w:rsid w:val="007B1D06"/>
    <w:rsid w:val="007C50D4"/>
    <w:rsid w:val="007F5382"/>
    <w:rsid w:val="007F6AD7"/>
    <w:rsid w:val="008670BE"/>
    <w:rsid w:val="008F7BBC"/>
    <w:rsid w:val="00943F31"/>
    <w:rsid w:val="009575BE"/>
    <w:rsid w:val="00994D34"/>
    <w:rsid w:val="009A7B44"/>
    <w:rsid w:val="009C384B"/>
    <w:rsid w:val="00A1084F"/>
    <w:rsid w:val="00AA1CDF"/>
    <w:rsid w:val="00B73C43"/>
    <w:rsid w:val="00BA1FA1"/>
    <w:rsid w:val="00BC1F4E"/>
    <w:rsid w:val="00BD7C5A"/>
    <w:rsid w:val="00C14A14"/>
    <w:rsid w:val="00CA0A83"/>
    <w:rsid w:val="00CB1D2E"/>
    <w:rsid w:val="00D06856"/>
    <w:rsid w:val="00D33D0A"/>
    <w:rsid w:val="00D84B29"/>
    <w:rsid w:val="00DA43AD"/>
    <w:rsid w:val="00DE2A50"/>
    <w:rsid w:val="00DF798E"/>
    <w:rsid w:val="00E65FD0"/>
    <w:rsid w:val="00EF4AF1"/>
    <w:rsid w:val="00F17ADF"/>
    <w:rsid w:val="00F3582F"/>
    <w:rsid w:val="00F363B3"/>
    <w:rsid w:val="00F46FFB"/>
    <w:rsid w:val="00F557E9"/>
    <w:rsid w:val="00F55A78"/>
    <w:rsid w:val="00FA3CF9"/>
    <w:rsid w:val="00FA5D34"/>
    <w:rsid w:val="00FC1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Luffynix 133</cp:lastModifiedBy>
  <cp:revision>46</cp:revision>
  <dcterms:created xsi:type="dcterms:W3CDTF">2021-06-16T02:51:00Z</dcterms:created>
  <dcterms:modified xsi:type="dcterms:W3CDTF">2024-03-02T08:24:00Z</dcterms:modified>
</cp:coreProperties>
</file>